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rPr>
          <w:bCs/>
          <w:b/>
        </w:rPr>
        <w:t xml:space="preserve">John Doe</w:t>
      </w:r>
      <w:r>
        <w:br/>
      </w:r>
      <w:r>
        <w:t xml:space="preserve">Mwanza, Tanzania</w:t>
      </w:r>
      <w:r>
        <w:br/>
      </w:r>
      <w:r>
        <w:t xml:space="preserve">+255 789 123 456</w:t>
      </w:r>
      <w:r>
        <w:br/>
      </w:r>
      <w:r>
        <w:t xml:space="preserve">johndoe@example.com</w:t>
      </w:r>
    </w:p>
    <w:p>
      <w:pPr>
        <w:pStyle w:val="BodyText"/>
      </w:pPr>
      <w:r>
        <w:t xml:space="preserve">Dear Hiring Manager,</w:t>
      </w:r>
    </w:p>
    <w:p>
      <w:pPr>
        <w:pStyle w:val="BodyText"/>
      </w:pPr>
      <w:r>
        <w:t xml:space="preserve">I am writing to express my enthusiastic interest in the Robotics Engineer position at [Company Name] in Tanzania Dar es Salaam. As a dedicated professional with a passion for innovation and technology, I am eager to contribute my expertise in robotics to support the growing technological landscape of Tanzania, particularly in Dar es Salaam, which is emerging as a hub for scientific and engineering advancements.</w:t>
      </w:r>
    </w:p>
    <w:p>
      <w:pPr>
        <w:pStyle w:val="BodyText"/>
      </w:pPr>
      <w:r>
        <w:t xml:space="preserve">With [X years] of experience in robotics development, I have consistently focused on creating solutions that bridge the gap between cutting-edge technology and real-world applications. My background spans from designing autonomous systems to developing AI-driven tools that address challenges in agriculture, healthcare, and infrastructure—areas where Tanzania Dar es Salaam is witnessing rapid growth and demand for innovative engineering solutions. I am particularly drawn to this opportunity because of my belief that robotics can play a transformative role in empowering communities and driving sustainable development across the region.</w:t>
      </w:r>
    </w:p>
    <w:bookmarkStart w:id="20" w:name="why-robotics-engineer"/>
    <w:p>
      <w:pPr>
        <w:pStyle w:val="Heading2"/>
      </w:pPr>
      <w:r>
        <w:t xml:space="preserve">Why Robotics Engineer?</w:t>
      </w:r>
    </w:p>
    <w:p>
      <w:pPr>
        <w:pStyle w:val="FirstParagraph"/>
      </w:pPr>
      <w:r>
        <w:t xml:space="preserve">The field of robotics is at the intersection of engineering, computer science, and problem-solving. As a Robotics Engineer, I have dedicated my career to understanding how machines can be designed to interact intelligently with their environments. My work has involved programming robotic systems for tasks ranging from precision farming to disaster response, which aligns closely with the needs of Tanzania Dar es Salaam’s agricultural sector and urban infrastructure projects. For instance, I recently led a team in developing an automated irrigation system that reduced water waste by 40% in a pilot project. This experience has deepened my understanding of how robotics can address local challenges while fostering economic growth.</w:t>
      </w:r>
    </w:p>
    <w:bookmarkEnd w:id="20"/>
    <w:bookmarkStart w:id="21" w:name="Xa5ebc97bf22f79fdc960ab59953d21c8b1dfcd9"/>
    <w:p>
      <w:pPr>
        <w:pStyle w:val="Heading2"/>
      </w:pPr>
      <w:r>
        <w:t xml:space="preserve">Tanzania Dar es Salaam: A Unique Opportunity</w:t>
      </w:r>
    </w:p>
    <w:p>
      <w:pPr>
        <w:pStyle w:val="FirstParagraph"/>
      </w:pPr>
      <w:r>
        <w:t xml:space="preserve">Tanzania Dar es Salaam is a city on the cusp of technological transformation. With its strategic location, vibrant academic institutions, and growing investment in STEM education, the city is becoming a focal point for innovation in East Africa. I am particularly inspired by initiatives like the University of Dar es Salaam’s robotics research programs and the government’s push for digital infrastructure development. As a Robotics Engineer, I see immense potential to collaborate with local universities, startups, and industries to create solutions tailored to Tanzania’s unique needs—whether it is improving healthcare diagnostics through robotic systems or enhancing logistics in urban areas.</w:t>
      </w:r>
    </w:p>
    <w:p>
      <w:pPr>
        <w:pStyle w:val="BodyText"/>
      </w:pPr>
      <w:r>
        <w:t xml:space="preserve">My expertise in [specific skills: e.g., machine learning, embedded systems, sensor integration] has allowed me to design systems that are both efficient and adaptable. For example, I developed a low-cost robotic platform for environmental monitoring that was deployed in rural communities across Kenya. This project required not only technical precision but also an understanding of local conditions, which I believe is crucial for success in Tanzania Dar es Salaam. The ability to integrate hardware and software while considering cultural and economic factors is something I have honed over the years, and I am confident this will translate well to the challenges faced in this region.</w:t>
      </w:r>
    </w:p>
    <w:bookmarkEnd w:id="21"/>
    <w:bookmarkStart w:id="22" w:name="why-me"/>
    <w:p>
      <w:pPr>
        <w:pStyle w:val="Heading2"/>
      </w:pPr>
      <w:r>
        <w:t xml:space="preserve">Why Me?</w:t>
      </w:r>
    </w:p>
    <w:p>
      <w:pPr>
        <w:pStyle w:val="FirstParagraph"/>
      </w:pPr>
      <w:r>
        <w:t xml:space="preserve">What sets me apart as a Robotics Engineer is my commitment to interdisciplinary collaboration and community-centric design. I have worked with cross-functional teams, including engineers, data scientists, and local stakeholders, to ensure that robotic solutions are both technically sound and socially impactful. In my previous role at [Previous Company], I spearheaded the development of a robot for waste management in urban areas, which was praised for its efficiency and scalability. This project required me to navigate complex challenges such as power constraints and unpredictable environments—skills that are directly applicable to the dynamic setting of Dar es Salaam.</w:t>
      </w:r>
    </w:p>
    <w:p>
      <w:pPr>
        <w:pStyle w:val="BodyText"/>
      </w:pPr>
      <w:r>
        <w:t xml:space="preserve">I am also deeply committed to mentoring and knowledge-sharing. I have conducted workshops on robotics for students in Tanzania, where I saw firsthand the potential of local talent. I believe that fostering a culture of innovation is key to long-term success, and I am eager to contribute my skills to an organization that values both technical excellence and community empowerment.</w:t>
      </w:r>
    </w:p>
    <w:bookmarkEnd w:id="22"/>
    <w:bookmarkStart w:id="23" w:name="conclusion"/>
    <w:p>
      <w:pPr>
        <w:pStyle w:val="Heading2"/>
      </w:pPr>
      <w:r>
        <w:t xml:space="preserve">Conclusion</w:t>
      </w:r>
    </w:p>
    <w:p>
      <w:pPr>
        <w:pStyle w:val="FirstParagraph"/>
      </w:pPr>
      <w:r>
        <w:t xml:space="preserve">In conclusion, I am excited about the opportunity to bring my experience as a Robotics Engineer to Tanzania Dar es Salaam. I am confident that my technical skills, passion for innovation, and dedication to solving real-world problems align perfectly with the goals of your organization. I would be honored to contribute to the technological advancement of Tanzania and help shape a future where robotics serves as a tool for progress, equity, and sustainability.</w:t>
      </w:r>
    </w:p>
    <w:p>
      <w:pPr>
        <w:pStyle w:val="BodyText"/>
      </w:pPr>
      <w:r>
        <w:t xml:space="preserve">Thank you for considering my application. I look forward to the possibility of discussing how my background and vision can support your mission in Tanzania Dar es Salaam.</w:t>
      </w:r>
    </w:p>
    <w:p>
      <w:pPr>
        <w:pStyle w:val="BodyText"/>
      </w:pPr>
      <w:r>
        <w:t xml:space="preserve">Sincerely,</w:t>
      </w:r>
      <w:r>
        <w:br/>
      </w:r>
      <w:r>
        <w:t xml:space="preserve">John Doe</w:t>
      </w:r>
      <w:r>
        <w:br/>
      </w:r>
      <w:r>
        <w:t xml:space="preserve">Robotics Engine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9:16:39Z</dcterms:created>
  <dcterms:modified xsi:type="dcterms:W3CDTF">2026-07-23T19:16:39Z</dcterms:modified>
</cp:coreProperties>
</file>

<file path=docProps/custom.xml><?xml version="1.0" encoding="utf-8"?>
<Properties xmlns="http://schemas.openxmlformats.org/officeDocument/2006/custom-properties" xmlns:vt="http://schemas.openxmlformats.org/officeDocument/2006/docPropsVTypes"/>
</file>